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e9d2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e9d21f-46a5-11f0-9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a4DUQgyvYD3vyU38ANOu+nmJ7ioaTpvZkEUFF/NV6B+6ltV9UxPV8MveNV3/PdbjcBAlCbcvoR41V3MjLk6yQs8As2WfYPHH7mcPR3wR6UKpPCCP0n6iQN9FaSO4jI/91DKn4SAurN8TvFMnAQGxGJaLyQHXOy2ToqnEHmckpq8X1ij2g+WGZyUXA8Cbp48Iu8Xza2cRgOiR8qfmo/Cql2MHOKROLFGnVtdGM/bupV4rIv+sysL097SF/zJWIRqhVM8lVg7umzryv0AT1r6P+JPNT++Fdfbdhj5gQc5x9NeY4bebir4xJ+F2c9Wz/fHvDvnwP/ko+0hhkz6ap/bBF3/yT6nDNjb0Ul+6yx7Bbu4X0kJCTz5vqx1lz1i4v3x2/fdP0G7a2kjdo2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’m in Bonham Tx and my phone is stuck on sos mode. Is there a tower</w:t>
      </w:r>
      <w:r>
        <w:t xml:space="preserve"> </w:t>
      </w:r>
      <w:r>
        <w:t xml:space="preserve">down? I turned my phone off and back on and it doesn’t fix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e9d21f-46a5-11f0-9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8e9d21f-46a5-11f0-9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8e9d21f-46a5-11f0-9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e9d21f</dc:title>
  <dc:creator/>
  <cp:keywords/>
  <dcterms:created xsi:type="dcterms:W3CDTF">2026-05-03T10:48:55Z</dcterms:created>
  <dcterms:modified xsi:type="dcterms:W3CDTF">2026-05-03T10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